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341B" w:rsidRDefault="006B01BA" w:rsidP="0063341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at</w:t>
      </w:r>
      <w:r w:rsidR="0063341B"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nael </w:t>
      </w:r>
      <w:proofErr w:type="spellStart"/>
      <w:r w:rsidR="0063341B"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erhanu</w:t>
      </w:r>
      <w:proofErr w:type="spellEnd"/>
    </w:p>
    <w:p w:rsidR="00E65F45" w:rsidRPr="00E65F45" w:rsidRDefault="00E65F45" w:rsidP="0063341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(916)</w:t>
      </w:r>
      <w:r w:rsidR="0024719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770-6715</w:t>
      </w:r>
    </w:p>
    <w:p w:rsidR="0063341B" w:rsidRDefault="0063341B" w:rsidP="0063341B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hyperlink r:id="rId5" w:history="1">
        <w:r w:rsidR="00A216F5" w:rsidRPr="00046C7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berhanunatnael@gmail.com</w:t>
        </w:r>
      </w:hyperlink>
    </w:p>
    <w:p w:rsidR="00A216F5" w:rsidRPr="0063341B" w:rsidRDefault="00A216F5" w:rsidP="0063341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C6706" w:rsidRDefault="0063341B" w:rsidP="008C6706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ummary of Qualifications:</w:t>
      </w:r>
    </w:p>
    <w:p w:rsidR="00ED4D8E" w:rsidRPr="008C6706" w:rsidRDefault="00CF4E62" w:rsidP="00ED4D8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Proficient in:  </w:t>
      </w:r>
      <w:proofErr w:type="spellStart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LaTeX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</w:t>
      </w:r>
      <w:r w:rsidR="00ED4D8E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Python, C/C++, Java</w:t>
      </w:r>
      <w:r w:rsidR="00FB6BBA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 Microsoft Office suite</w:t>
      </w:r>
      <w:r w:rsidR="00FD7A56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 mathematical proofs</w:t>
      </w:r>
    </w:p>
    <w:p w:rsidR="00ED4D8E" w:rsidRPr="0063341B" w:rsidRDefault="00ED4D8E" w:rsidP="00ED4D8E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ttentive, </w:t>
      </w:r>
      <w:r w:rsidR="00351ADA">
        <w:rPr>
          <w:rFonts w:ascii="Times New Roman" w:eastAsia="Times New Roman" w:hAnsi="Times New Roman" w:cs="Times New Roman"/>
          <w:color w:val="000000"/>
          <w:sz w:val="24"/>
          <w:szCs w:val="24"/>
        </w:rPr>
        <w:t>disciplined, organized</w:t>
      </w:r>
    </w:p>
    <w:p w:rsidR="00ED4D8E" w:rsidRDefault="00ED4D8E" w:rsidP="00ED4D8E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73F3F">
        <w:rPr>
          <w:rFonts w:ascii="Times New Roman" w:eastAsia="Times New Roman" w:hAnsi="Times New Roman" w:cs="Times New Roman"/>
          <w:color w:val="000000"/>
          <w:sz w:val="24"/>
          <w:szCs w:val="24"/>
        </w:rPr>
        <w:t>Effective verbal and written communication skills</w:t>
      </w:r>
    </w:p>
    <w:p w:rsidR="00ED4D8E" w:rsidRPr="0063341B" w:rsidRDefault="00035E44" w:rsidP="00ED4D8E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kill</w:t>
      </w:r>
      <w:r w:rsidR="00ED4D8E"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 computer design and animation</w:t>
      </w:r>
    </w:p>
    <w:p w:rsidR="00ED4D8E" w:rsidRPr="0063341B" w:rsidRDefault="00ED4D8E" w:rsidP="00ED4D8E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rong sense of money management </w:t>
      </w:r>
      <w:r w:rsidR="00A36988">
        <w:rPr>
          <w:rFonts w:ascii="Times New Roman" w:eastAsia="Times New Roman" w:hAnsi="Times New Roman" w:cs="Times New Roman"/>
          <w:color w:val="000000"/>
          <w:sz w:val="24"/>
          <w:szCs w:val="24"/>
        </w:rPr>
        <w:t>informed by</w:t>
      </w: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kills in mathematics</w:t>
      </w:r>
    </w:p>
    <w:p w:rsidR="00ED4D8E" w:rsidRPr="00673F3F" w:rsidRDefault="00ED4D8E" w:rsidP="00ED4D8E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ility t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 independently or in </w:t>
      </w: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>a team environment</w:t>
      </w:r>
    </w:p>
    <w:p w:rsidR="0063341B" w:rsidRPr="0063341B" w:rsidRDefault="0063341B" w:rsidP="006334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3341B" w:rsidRDefault="0063341B" w:rsidP="0063341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ducation:</w:t>
      </w:r>
    </w:p>
    <w:p w:rsidR="00A6439A" w:rsidRDefault="00422968" w:rsidP="00A6439A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BA</w:t>
      </w:r>
      <w:r w:rsidR="00830AC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in </w:t>
      </w:r>
      <w:r w:rsidR="00A6439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Mathematics, </w:t>
      </w:r>
      <w:r w:rsidR="00A6439A">
        <w:rPr>
          <w:rFonts w:ascii="Times New Roman" w:eastAsia="Times New Roman" w:hAnsi="Times New Roman" w:cs="Times New Roman"/>
          <w:color w:val="000000"/>
          <w:sz w:val="24"/>
          <w:szCs w:val="24"/>
        </w:rPr>
        <w:t>May 2021</w:t>
      </w:r>
    </w:p>
    <w:p w:rsidR="00A6439A" w:rsidRDefault="00A6439A" w:rsidP="00A6439A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cramento State</w:t>
      </w:r>
      <w:r w:rsidR="00830AC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niversit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Sacramento, CA</w:t>
      </w:r>
    </w:p>
    <w:p w:rsidR="00C931B7" w:rsidRPr="00C931B7" w:rsidRDefault="00C931B7" w:rsidP="00A6439A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Relevant Coursework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near Algebra, Intro to Formal Mathematics (Proofs), Abstract Algebra, Real Analysis, Applied Mathematics, Intro to Java Programming, Number Theory, Combinatorics</w:t>
      </w:r>
    </w:p>
    <w:p w:rsidR="00A6439A" w:rsidRPr="0063341B" w:rsidRDefault="00A6439A" w:rsidP="006334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3341B" w:rsidRPr="0063341B" w:rsidRDefault="00830ACE" w:rsidP="0063341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S in </w:t>
      </w:r>
      <w:r w:rsidR="00A64D3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Physical Sciences/Mathematics </w:t>
      </w:r>
      <w:r w:rsidR="0088775B">
        <w:rPr>
          <w:rFonts w:ascii="Times New Roman" w:eastAsia="Times New Roman" w:hAnsi="Times New Roman" w:cs="Times New Roman"/>
          <w:color w:val="000000"/>
          <w:sz w:val="24"/>
          <w:szCs w:val="24"/>
        </w:rPr>
        <w:t>May 2017</w:t>
      </w:r>
    </w:p>
    <w:p w:rsidR="00830ACE" w:rsidRDefault="0063341B" w:rsidP="00830AC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>American River College, Sacramento, CA</w:t>
      </w:r>
    </w:p>
    <w:p w:rsidR="00C931B7" w:rsidRDefault="00C931B7" w:rsidP="00830AC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Relevant Coursework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culus, Differential Equations</w:t>
      </w:r>
      <w:r w:rsidR="00853959">
        <w:rPr>
          <w:rFonts w:ascii="Times New Roman" w:eastAsia="Times New Roman" w:hAnsi="Times New Roman" w:cs="Times New Roman"/>
          <w:color w:val="000000"/>
          <w:sz w:val="24"/>
          <w:szCs w:val="24"/>
        </w:rPr>
        <w:t>, Intro to C/C++</w:t>
      </w:r>
      <w:r w:rsidR="006757D7">
        <w:rPr>
          <w:rFonts w:ascii="Times New Roman" w:eastAsia="Times New Roman" w:hAnsi="Times New Roman" w:cs="Times New Roman"/>
          <w:color w:val="000000"/>
          <w:sz w:val="24"/>
          <w:szCs w:val="24"/>
        </w:rPr>
        <w:t>, Intro to Chemistry</w:t>
      </w:r>
    </w:p>
    <w:p w:rsidR="006D4668" w:rsidRDefault="006D4668" w:rsidP="00830AC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D4668" w:rsidRDefault="006D4668" w:rsidP="00830ACE">
      <w:pPr>
        <w:spacing w:after="0" w:line="24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D4668" w:rsidRPr="006D4668" w:rsidRDefault="006D4668" w:rsidP="006D466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u w:val="single"/>
        </w:rPr>
      </w:pPr>
      <w:r w:rsidRPr="006D466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u w:val="single"/>
        </w:rPr>
        <w:t>Certifications:</w:t>
      </w:r>
    </w:p>
    <w:p w:rsidR="006D4668" w:rsidRPr="006D4668" w:rsidRDefault="006D4668" w:rsidP="006D4668">
      <w:pPr>
        <w:spacing w:after="0" w:line="240" w:lineRule="auto"/>
        <w:rPr>
          <w:rFonts w:ascii="Times New Roman" w:eastAsia="Times New Roman" w:hAnsi="Times New Roman" w:cs="Times New Roman"/>
          <w:b/>
          <w:color w:val="70AD47" w:themeColor="accent6"/>
          <w:sz w:val="24"/>
          <w:szCs w:val="24"/>
          <w:u w:val="single"/>
        </w:rPr>
      </w:pPr>
      <w:r w:rsidRPr="006D4668">
        <w:rPr>
          <w:rFonts w:ascii="Times New Roman" w:eastAsia="Times New Roman" w:hAnsi="Times New Roman" w:cs="Times New Roman"/>
          <w:b/>
          <w:color w:val="70AD47" w:themeColor="accent6"/>
          <w:sz w:val="24"/>
          <w:szCs w:val="24"/>
          <w:u w:val="single"/>
        </w:rPr>
        <w:t>Data Science Career Track Prep</w:t>
      </w:r>
    </w:p>
    <w:p w:rsidR="006D4668" w:rsidRPr="006D4668" w:rsidRDefault="006D4668" w:rsidP="006D4668">
      <w:pPr>
        <w:spacing w:after="0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u w:val="single"/>
        </w:rPr>
      </w:pPr>
      <w:r w:rsidRPr="006D4668">
        <w:rPr>
          <w:rFonts w:ascii="Times New Roman" w:eastAsia="Times New Roman" w:hAnsi="Times New Roman" w:cs="Times New Roman"/>
          <w:b/>
          <w:color w:val="70AD47" w:themeColor="accent6"/>
          <w:sz w:val="24"/>
          <w:szCs w:val="24"/>
          <w:u w:val="single"/>
        </w:rPr>
        <w:t xml:space="preserve">California Guard Card Level I-III: </w:t>
      </w:r>
      <w:r w:rsidRPr="006D4668">
        <w:rPr>
          <w:rFonts w:ascii="Times New Roman" w:eastAsia="Times New Roman" w:hAnsi="Times New Roman" w:cs="Times New Roman"/>
          <w:color w:val="70AD47" w:themeColor="accent6"/>
          <w:sz w:val="24"/>
          <w:szCs w:val="24"/>
          <w:u w:val="single"/>
        </w:rPr>
        <w:t>California Security Training Academy, Sacramento, CA.</w:t>
      </w:r>
    </w:p>
    <w:p w:rsidR="006D4668" w:rsidRPr="00C931B7" w:rsidRDefault="006D4668" w:rsidP="006D466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D4668">
        <w:rPr>
          <w:rFonts w:ascii="Times New Roman" w:eastAsia="Times New Roman" w:hAnsi="Times New Roman" w:cs="Times New Roman"/>
          <w:color w:val="70AD47" w:themeColor="accent6"/>
          <w:sz w:val="24"/>
          <w:szCs w:val="24"/>
          <w:u w:val="single"/>
        </w:rPr>
        <w:t>May 2016</w:t>
      </w:r>
    </w:p>
    <w:p w:rsidR="0063341B" w:rsidRPr="0063341B" w:rsidRDefault="0063341B" w:rsidP="006334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3341B" w:rsidRDefault="00953D88" w:rsidP="0063341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Work </w:t>
      </w:r>
      <w:r w:rsidR="0091489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xperience</w:t>
      </w:r>
      <w:r w:rsidR="0063341B" w:rsidRPr="00830ACE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</w:p>
    <w:p w:rsidR="002005F0" w:rsidRDefault="002005F0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utor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itrus College, Glendora, CA</w:t>
      </w:r>
      <w:r w:rsidR="0093117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2005F0" w:rsidRPr="002005F0" w:rsidRDefault="00A80219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ctober</w:t>
      </w:r>
      <w:bookmarkStart w:id="0" w:name="_GoBack"/>
      <w:bookmarkEnd w:id="0"/>
      <w:r w:rsidR="002005F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21-present</w:t>
      </w:r>
    </w:p>
    <w:p w:rsidR="001A1733" w:rsidRDefault="008B117B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ecurity Guard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p</w:t>
      </w:r>
      <w:r w:rsidR="001A1733">
        <w:rPr>
          <w:rFonts w:ascii="Times New Roman" w:eastAsia="Times New Roman" w:hAnsi="Times New Roman" w:cs="Times New Roman"/>
          <w:color w:val="000000"/>
          <w:sz w:val="24"/>
          <w:szCs w:val="24"/>
        </w:rPr>
        <w:t>ha Des Security, Sacramento, CA.</w:t>
      </w:r>
    </w:p>
    <w:p w:rsidR="008B117B" w:rsidRDefault="008B117B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rch 2017-present</w:t>
      </w:r>
    </w:p>
    <w:p w:rsidR="001A1733" w:rsidRDefault="002C2532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ecurity Guard: </w:t>
      </w:r>
      <w:r w:rsidR="001A1733">
        <w:rPr>
          <w:rFonts w:ascii="Times New Roman" w:eastAsia="Times New Roman" w:hAnsi="Times New Roman" w:cs="Times New Roman"/>
          <w:color w:val="000000"/>
          <w:sz w:val="24"/>
          <w:szCs w:val="24"/>
        </w:rPr>
        <w:t>Airborne, Sacramento, CA.</w:t>
      </w:r>
    </w:p>
    <w:p w:rsidR="002C2532" w:rsidRDefault="002C2532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gust 2019-August 2020</w:t>
      </w:r>
    </w:p>
    <w:p w:rsidR="001A1733" w:rsidRDefault="004357D6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Kohl’s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plenishment Associate, Sacramento, CA</w:t>
      </w:r>
      <w:r w:rsidR="001A173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4357D6" w:rsidRDefault="004357D6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y 2015-August 2016</w:t>
      </w:r>
    </w:p>
    <w:p w:rsidR="001A1733" w:rsidRDefault="00052696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Kitchen Crew Member</w:t>
      </w:r>
      <w:r w:rsidR="00F6644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9B076E">
        <w:rPr>
          <w:rFonts w:ascii="Times New Roman" w:eastAsia="Times New Roman" w:hAnsi="Times New Roman" w:cs="Times New Roman"/>
          <w:color w:val="000000"/>
          <w:sz w:val="24"/>
          <w:szCs w:val="24"/>
        </w:rPr>
        <w:t>anda Express, Sacramento, CA</w:t>
      </w:r>
      <w:r w:rsidR="001A173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052696" w:rsidRDefault="009B076E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rch 2016</w:t>
      </w:r>
      <w:r w:rsidR="006D3405">
        <w:rPr>
          <w:rFonts w:ascii="Times New Roman" w:eastAsia="Times New Roman" w:hAnsi="Times New Roman" w:cs="Times New Roman"/>
          <w:color w:val="000000"/>
          <w:sz w:val="24"/>
          <w:szCs w:val="24"/>
        </w:rPr>
        <w:t>-June 2016</w:t>
      </w:r>
    </w:p>
    <w:p w:rsidR="004545C1" w:rsidRDefault="004545C1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Volunteer Experience:</w:t>
      </w:r>
    </w:p>
    <w:p w:rsidR="008818C7" w:rsidRDefault="008818C7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Gravitational Waves Workshop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ifornia State University, Fullerton, Fullerton, CA.</w:t>
      </w:r>
    </w:p>
    <w:p w:rsidR="008818C7" w:rsidRPr="008818C7" w:rsidRDefault="008818C7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gust 2021</w:t>
      </w: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Volunteer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SA Ceremony Reception, Sacramento, CA.</w:t>
      </w: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y 2016</w:t>
      </w: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Research</w:t>
      </w: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Club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merican River College</w:t>
      </w: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>, S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amento, CA.</w:t>
      </w: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ctober 2015-December 2015</w:t>
      </w: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mmunity Service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>Kit Carson Middle School, Sacramento, C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ptemb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12</w:t>
      </w:r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>-December 2012</w:t>
      </w: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hotographer/Editor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</w:t>
      </w: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>Natomas</w:t>
      </w:r>
      <w:proofErr w:type="spellEnd"/>
      <w:r w:rsidRPr="0063341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har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 School, Sacramento, CA.</w:t>
      </w:r>
    </w:p>
    <w:p w:rsidR="004545C1" w:rsidRDefault="004545C1" w:rsidP="004545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ptember 2010-April 2011</w:t>
      </w:r>
    </w:p>
    <w:p w:rsidR="004545C1" w:rsidRDefault="004545C1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C3FD3" w:rsidRDefault="00BC3FD3" w:rsidP="0063341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C3FD3" w:rsidRDefault="00BC3FD3" w:rsidP="0063341B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wards and Recognition:</w:t>
      </w:r>
    </w:p>
    <w:p w:rsidR="00BC3FD3" w:rsidRPr="00BC3FD3" w:rsidRDefault="00BC3FD3" w:rsidP="006334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Certificate of Achievement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SA Ceremony Reception, Sacramento, CA</w:t>
      </w:r>
    </w:p>
    <w:p w:rsidR="00052696" w:rsidRDefault="00052696" w:rsidP="0063341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:rsidR="0063341B" w:rsidRPr="00830ACE" w:rsidRDefault="0063341B" w:rsidP="00830AC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D4668">
        <w:rPr>
          <w:rFonts w:ascii="Times New Roman" w:eastAsia="Times New Roman" w:hAnsi="Times New Roman" w:cs="Times New Roman"/>
          <w:color w:val="70AD47" w:themeColor="accent6"/>
          <w:sz w:val="24"/>
          <w:szCs w:val="24"/>
          <w:u w:val="single"/>
        </w:rPr>
        <w:br/>
      </w:r>
    </w:p>
    <w:p w:rsidR="0063341B" w:rsidRPr="0063341B" w:rsidRDefault="0063341B" w:rsidP="006334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3341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ab/>
      </w:r>
    </w:p>
    <w:p w:rsidR="001A2D99" w:rsidRDefault="00A80219"/>
    <w:sectPr w:rsidR="001A2D99" w:rsidSect="00830AC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082DE3"/>
    <w:multiLevelType w:val="multilevel"/>
    <w:tmpl w:val="3556A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0F2738"/>
    <w:multiLevelType w:val="multilevel"/>
    <w:tmpl w:val="8704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M7A0NzE2NTSzMDBX0lEKTi0uzszPAykwrAUAvw8gcywAAAA="/>
  </w:docVars>
  <w:rsids>
    <w:rsidRoot w:val="0063341B"/>
    <w:rsid w:val="0003395D"/>
    <w:rsid w:val="00035E44"/>
    <w:rsid w:val="000519AE"/>
    <w:rsid w:val="00052696"/>
    <w:rsid w:val="000734D4"/>
    <w:rsid w:val="000E6C36"/>
    <w:rsid w:val="001151FE"/>
    <w:rsid w:val="001A1733"/>
    <w:rsid w:val="002005F0"/>
    <w:rsid w:val="00247190"/>
    <w:rsid w:val="00251179"/>
    <w:rsid w:val="0026059D"/>
    <w:rsid w:val="002C2532"/>
    <w:rsid w:val="002E5FEA"/>
    <w:rsid w:val="002F30D0"/>
    <w:rsid w:val="00332F95"/>
    <w:rsid w:val="00351ADA"/>
    <w:rsid w:val="0035799A"/>
    <w:rsid w:val="0039413F"/>
    <w:rsid w:val="003F40A4"/>
    <w:rsid w:val="0041599B"/>
    <w:rsid w:val="00422968"/>
    <w:rsid w:val="00432C45"/>
    <w:rsid w:val="004357D6"/>
    <w:rsid w:val="004430AF"/>
    <w:rsid w:val="004545C1"/>
    <w:rsid w:val="005626C3"/>
    <w:rsid w:val="005A1126"/>
    <w:rsid w:val="00625F87"/>
    <w:rsid w:val="0063341B"/>
    <w:rsid w:val="006757D7"/>
    <w:rsid w:val="006B01BA"/>
    <w:rsid w:val="006D3405"/>
    <w:rsid w:val="006D4668"/>
    <w:rsid w:val="0071103F"/>
    <w:rsid w:val="007278A1"/>
    <w:rsid w:val="007531C6"/>
    <w:rsid w:val="00791CCC"/>
    <w:rsid w:val="007C3AD3"/>
    <w:rsid w:val="00830ACE"/>
    <w:rsid w:val="00853959"/>
    <w:rsid w:val="008818C7"/>
    <w:rsid w:val="0088775B"/>
    <w:rsid w:val="008B117B"/>
    <w:rsid w:val="008B277C"/>
    <w:rsid w:val="008C0B83"/>
    <w:rsid w:val="008C6706"/>
    <w:rsid w:val="0091489F"/>
    <w:rsid w:val="00931175"/>
    <w:rsid w:val="00953D88"/>
    <w:rsid w:val="00965628"/>
    <w:rsid w:val="009B076E"/>
    <w:rsid w:val="00A205CD"/>
    <w:rsid w:val="00A216F5"/>
    <w:rsid w:val="00A307F8"/>
    <w:rsid w:val="00A34587"/>
    <w:rsid w:val="00A36988"/>
    <w:rsid w:val="00A47CCA"/>
    <w:rsid w:val="00A6439A"/>
    <w:rsid w:val="00A64D32"/>
    <w:rsid w:val="00A80219"/>
    <w:rsid w:val="00A96BD0"/>
    <w:rsid w:val="00AA622A"/>
    <w:rsid w:val="00B23E6F"/>
    <w:rsid w:val="00B26E85"/>
    <w:rsid w:val="00B334CC"/>
    <w:rsid w:val="00B4342C"/>
    <w:rsid w:val="00BB3EDB"/>
    <w:rsid w:val="00BC3FD3"/>
    <w:rsid w:val="00BE5770"/>
    <w:rsid w:val="00BE6DCD"/>
    <w:rsid w:val="00C37C3E"/>
    <w:rsid w:val="00C931B7"/>
    <w:rsid w:val="00CA3A79"/>
    <w:rsid w:val="00CF4E62"/>
    <w:rsid w:val="00CF7D12"/>
    <w:rsid w:val="00D4198E"/>
    <w:rsid w:val="00D50A69"/>
    <w:rsid w:val="00DF0F59"/>
    <w:rsid w:val="00E61142"/>
    <w:rsid w:val="00E65F45"/>
    <w:rsid w:val="00EB697D"/>
    <w:rsid w:val="00ED27EE"/>
    <w:rsid w:val="00ED4D8E"/>
    <w:rsid w:val="00F6644A"/>
    <w:rsid w:val="00F96926"/>
    <w:rsid w:val="00FB6BBA"/>
    <w:rsid w:val="00FC6431"/>
    <w:rsid w:val="00FD7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652476-9F9D-40DC-AD01-A2CB4D4DA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5CD"/>
  </w:style>
  <w:style w:type="paragraph" w:styleId="Heading1">
    <w:name w:val="heading 1"/>
    <w:basedOn w:val="Normal"/>
    <w:next w:val="Normal"/>
    <w:link w:val="Heading1Char"/>
    <w:uiPriority w:val="9"/>
    <w:qFormat/>
    <w:rsid w:val="00A205CD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05CD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05C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05CD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05CD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5CD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5CD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5CD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5CD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05CD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05CD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05CD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05CD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05CD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5CD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05CD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5CD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5CD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205CD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05C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205CD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5CD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05CD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A205CD"/>
    <w:rPr>
      <w:b/>
      <w:bCs/>
    </w:rPr>
  </w:style>
  <w:style w:type="character" w:styleId="Emphasis">
    <w:name w:val="Emphasis"/>
    <w:basedOn w:val="DefaultParagraphFont"/>
    <w:uiPriority w:val="20"/>
    <w:qFormat/>
    <w:rsid w:val="00A205CD"/>
    <w:rPr>
      <w:i/>
      <w:iCs/>
      <w:color w:val="000000" w:themeColor="text1"/>
    </w:rPr>
  </w:style>
  <w:style w:type="paragraph" w:styleId="NoSpacing">
    <w:name w:val="No Spacing"/>
    <w:uiPriority w:val="1"/>
    <w:qFormat/>
    <w:rsid w:val="00A205C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205CD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205CD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5CD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5CD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205C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205CD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A205CD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205CD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A205CD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05CD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6334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63341B"/>
  </w:style>
  <w:style w:type="paragraph" w:styleId="ListParagraph">
    <w:name w:val="List Paragraph"/>
    <w:basedOn w:val="Normal"/>
    <w:uiPriority w:val="34"/>
    <w:qFormat/>
    <w:rsid w:val="008C67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16F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73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erhanunatnael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5</TotalTime>
  <Pages>2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</dc:creator>
  <cp:keywords/>
  <dc:description/>
  <cp:lastModifiedBy>natnael</cp:lastModifiedBy>
  <cp:revision>62</cp:revision>
  <dcterms:created xsi:type="dcterms:W3CDTF">2021-06-07T17:51:00Z</dcterms:created>
  <dcterms:modified xsi:type="dcterms:W3CDTF">2021-10-01T16:41:00Z</dcterms:modified>
</cp:coreProperties>
</file>